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44E3" w:rsidRDefault="00283472">
      <w:r>
        <w:t>WAN protocols</w:t>
      </w:r>
    </w:p>
    <w:p w:rsidR="00283472" w:rsidRDefault="00283472">
      <w:r>
        <w:t>HDLC</w:t>
      </w:r>
      <w:r>
        <w:br/>
        <w:t>PPP</w:t>
      </w:r>
      <w:r>
        <w:br/>
        <w:t xml:space="preserve">Frame Relay </w:t>
      </w:r>
    </w:p>
    <w:p w:rsidR="00283472" w:rsidRDefault="00283472">
      <w:r>
        <w:t>Wan available with two technology</w:t>
      </w:r>
    </w:p>
    <w:p w:rsidR="00283472" w:rsidRDefault="00283472" w:rsidP="00283472">
      <w:pPr>
        <w:pStyle w:val="ListParagraph"/>
        <w:numPr>
          <w:ilvl w:val="0"/>
          <w:numId w:val="1"/>
        </w:numPr>
      </w:pPr>
      <w:r>
        <w:t>Dedicated – lease line (costly)</w:t>
      </w:r>
    </w:p>
    <w:p w:rsidR="00E04902" w:rsidRDefault="00E04902" w:rsidP="00E04902">
      <w:pPr>
        <w:pStyle w:val="ListParagraph"/>
        <w:numPr>
          <w:ilvl w:val="0"/>
          <w:numId w:val="8"/>
        </w:numPr>
      </w:pPr>
      <w:r>
        <w:t>Permanent connection</w:t>
      </w:r>
    </w:p>
    <w:p w:rsidR="00E04902" w:rsidRDefault="00E04902" w:rsidP="00E04902">
      <w:pPr>
        <w:pStyle w:val="ListParagraph"/>
        <w:numPr>
          <w:ilvl w:val="0"/>
          <w:numId w:val="8"/>
        </w:numPr>
      </w:pPr>
      <w:r>
        <w:t>Bandwidth is fixed</w:t>
      </w:r>
    </w:p>
    <w:p w:rsidR="00E04902" w:rsidRDefault="00E04902" w:rsidP="00E04902">
      <w:pPr>
        <w:pStyle w:val="ListParagraph"/>
        <w:numPr>
          <w:ilvl w:val="0"/>
          <w:numId w:val="8"/>
        </w:numPr>
      </w:pPr>
      <w:r>
        <w:t>Available 24*7</w:t>
      </w:r>
    </w:p>
    <w:p w:rsidR="00E04902" w:rsidRDefault="00E04902" w:rsidP="00E04902">
      <w:pPr>
        <w:pStyle w:val="ListParagraph"/>
        <w:numPr>
          <w:ilvl w:val="0"/>
          <w:numId w:val="8"/>
        </w:numPr>
      </w:pPr>
      <w:r>
        <w:t>Charges are fixed whether used or not</w:t>
      </w:r>
    </w:p>
    <w:p w:rsidR="00E04902" w:rsidRDefault="00E04902" w:rsidP="00E04902">
      <w:pPr>
        <w:pStyle w:val="ListParagraph"/>
        <w:numPr>
          <w:ilvl w:val="0"/>
          <w:numId w:val="8"/>
        </w:numPr>
      </w:pPr>
      <w:r>
        <w:t>Uses analog circuit</w:t>
      </w:r>
    </w:p>
    <w:p w:rsidR="00E04902" w:rsidRDefault="00E04902" w:rsidP="00E04902">
      <w:pPr>
        <w:pStyle w:val="ListParagraph"/>
        <w:numPr>
          <w:ilvl w:val="0"/>
          <w:numId w:val="8"/>
        </w:numPr>
      </w:pPr>
      <w:proofErr w:type="spellStart"/>
      <w:r>
        <w:t>Exmp</w:t>
      </w:r>
      <w:proofErr w:type="spellEnd"/>
      <w:r>
        <w:t xml:space="preserve"> –TATA BSNL Reliance 70000-01000000 cost</w:t>
      </w:r>
    </w:p>
    <w:p w:rsidR="00283472" w:rsidRDefault="00283472" w:rsidP="00283472">
      <w:pPr>
        <w:pStyle w:val="ListParagraph"/>
        <w:numPr>
          <w:ilvl w:val="0"/>
          <w:numId w:val="1"/>
        </w:numPr>
      </w:pPr>
      <w:r>
        <w:t>Switched</w:t>
      </w:r>
    </w:p>
    <w:p w:rsidR="00283472" w:rsidRDefault="00283472" w:rsidP="00283472">
      <w:pPr>
        <w:pStyle w:val="ListParagraph"/>
        <w:numPr>
          <w:ilvl w:val="0"/>
          <w:numId w:val="2"/>
        </w:numPr>
        <w:tabs>
          <w:tab w:val="left" w:pos="3690"/>
        </w:tabs>
      </w:pPr>
      <w:r>
        <w:t xml:space="preserve">Cloud </w:t>
      </w:r>
    </w:p>
    <w:p w:rsidR="00283472" w:rsidRDefault="00283472" w:rsidP="00283472">
      <w:pPr>
        <w:pStyle w:val="ListParagraph"/>
        <w:numPr>
          <w:ilvl w:val="0"/>
          <w:numId w:val="2"/>
        </w:numPr>
        <w:tabs>
          <w:tab w:val="left" w:pos="3690"/>
        </w:tabs>
      </w:pPr>
      <w:r>
        <w:t>Packet</w:t>
      </w:r>
      <w:r w:rsidR="00E04902">
        <w:t xml:space="preserve"> switched----ISP they will put a router in your home (ADSL – Asymmetric digital Serial layer)</w:t>
      </w:r>
    </w:p>
    <w:p w:rsidR="00283472" w:rsidRDefault="00283472" w:rsidP="00283472">
      <w:pPr>
        <w:pStyle w:val="ListParagraph"/>
        <w:numPr>
          <w:ilvl w:val="0"/>
          <w:numId w:val="2"/>
        </w:numPr>
        <w:tabs>
          <w:tab w:val="left" w:pos="3690"/>
        </w:tabs>
      </w:pPr>
      <w:r>
        <w:t>C</w:t>
      </w:r>
      <w:r w:rsidR="00E04902">
        <w:t>ircuit switched-----dial up connection –64kbps speed</w:t>
      </w:r>
    </w:p>
    <w:p w:rsidR="00283472" w:rsidRDefault="00283472" w:rsidP="00283472">
      <w:pPr>
        <w:pStyle w:val="ListParagraph"/>
        <w:tabs>
          <w:tab w:val="left" w:pos="3690"/>
        </w:tabs>
        <w:ind w:left="1080"/>
      </w:pPr>
    </w:p>
    <w:p w:rsidR="00283472" w:rsidRDefault="00283472" w:rsidP="00283472">
      <w:pPr>
        <w:pStyle w:val="ListParagraph"/>
        <w:tabs>
          <w:tab w:val="left" w:pos="3690"/>
        </w:tabs>
        <w:ind w:left="1080"/>
      </w:pPr>
      <w:r>
        <w:t>Wan lease line protocols</w:t>
      </w:r>
    </w:p>
    <w:p w:rsidR="00283472" w:rsidRDefault="00283472" w:rsidP="00283472">
      <w:pPr>
        <w:pStyle w:val="ListParagraph"/>
        <w:tabs>
          <w:tab w:val="left" w:pos="3690"/>
        </w:tabs>
        <w:ind w:left="1080"/>
      </w:pPr>
      <w:r>
        <w:t>HDLC</w:t>
      </w:r>
    </w:p>
    <w:p w:rsidR="00283472" w:rsidRDefault="00283472" w:rsidP="00283472">
      <w:pPr>
        <w:pStyle w:val="ListParagraph"/>
        <w:tabs>
          <w:tab w:val="left" w:pos="3690"/>
        </w:tabs>
        <w:ind w:left="1080"/>
      </w:pPr>
      <w:r>
        <w:t>PPP</w:t>
      </w:r>
    </w:p>
    <w:p w:rsidR="00283472" w:rsidRDefault="00283472" w:rsidP="00283472">
      <w:pPr>
        <w:pStyle w:val="ListParagraph"/>
        <w:tabs>
          <w:tab w:val="left" w:pos="3690"/>
        </w:tabs>
        <w:ind w:left="1080"/>
      </w:pPr>
      <w:r>
        <w:t xml:space="preserve">Frame relay </w:t>
      </w:r>
    </w:p>
    <w:p w:rsidR="00283472" w:rsidRDefault="00283472" w:rsidP="00283472">
      <w:pPr>
        <w:pStyle w:val="ListParagraph"/>
        <w:tabs>
          <w:tab w:val="left" w:pos="3690"/>
        </w:tabs>
        <w:ind w:left="1080"/>
      </w:pPr>
      <w:r>
        <w:t xml:space="preserve">Now a </w:t>
      </w:r>
      <w:proofErr w:type="gramStart"/>
      <w:r>
        <w:t>days  frame</w:t>
      </w:r>
      <w:proofErr w:type="gramEnd"/>
      <w:r>
        <w:t xml:space="preserve"> relay is using in old companies only.</w:t>
      </w:r>
    </w:p>
    <w:p w:rsidR="00283472" w:rsidRDefault="00283472" w:rsidP="00283472">
      <w:pPr>
        <w:pStyle w:val="ListParagraph"/>
        <w:tabs>
          <w:tab w:val="left" w:pos="3690"/>
        </w:tabs>
        <w:ind w:left="1080"/>
      </w:pPr>
    </w:p>
    <w:p w:rsidR="00283472" w:rsidRDefault="00283472" w:rsidP="00283472">
      <w:pPr>
        <w:pStyle w:val="ListParagraph"/>
        <w:tabs>
          <w:tab w:val="left" w:pos="3690"/>
        </w:tabs>
        <w:ind w:left="1080"/>
      </w:pPr>
      <w:r>
        <w:t>HDLC – high level data link control protocol</w:t>
      </w:r>
    </w:p>
    <w:p w:rsidR="00283472" w:rsidRDefault="00283472" w:rsidP="00283472">
      <w:pPr>
        <w:pStyle w:val="ListParagraph"/>
        <w:numPr>
          <w:ilvl w:val="0"/>
          <w:numId w:val="3"/>
        </w:numPr>
        <w:tabs>
          <w:tab w:val="left" w:pos="3690"/>
        </w:tabs>
      </w:pPr>
      <w:proofErr w:type="spellStart"/>
      <w:r>
        <w:t>Hdlc</w:t>
      </w:r>
      <w:proofErr w:type="spellEnd"/>
      <w:r>
        <w:t xml:space="preserve"> is not support authentication.</w:t>
      </w:r>
    </w:p>
    <w:p w:rsidR="00283472" w:rsidRDefault="00283472" w:rsidP="00283472">
      <w:pPr>
        <w:pStyle w:val="ListParagraph"/>
        <w:numPr>
          <w:ilvl w:val="0"/>
          <w:numId w:val="3"/>
        </w:numPr>
        <w:tabs>
          <w:tab w:val="left" w:pos="3690"/>
        </w:tabs>
      </w:pPr>
      <w:proofErr w:type="spellStart"/>
      <w:r>
        <w:t>Hdlc</w:t>
      </w:r>
      <w:proofErr w:type="spellEnd"/>
      <w:r>
        <w:t xml:space="preserve"> is by default configured</w:t>
      </w:r>
    </w:p>
    <w:p w:rsidR="00283472" w:rsidRDefault="00283472" w:rsidP="00283472">
      <w:pPr>
        <w:pStyle w:val="ListParagraph"/>
        <w:numPr>
          <w:ilvl w:val="0"/>
          <w:numId w:val="3"/>
        </w:numPr>
        <w:tabs>
          <w:tab w:val="left" w:pos="3690"/>
        </w:tabs>
      </w:pPr>
      <w:proofErr w:type="spellStart"/>
      <w:r>
        <w:t>Hdlc</w:t>
      </w:r>
      <w:proofErr w:type="spellEnd"/>
      <w:r>
        <w:t xml:space="preserve"> is faster than </w:t>
      </w:r>
      <w:proofErr w:type="spellStart"/>
      <w:r>
        <w:t>ppp</w:t>
      </w:r>
      <w:proofErr w:type="spellEnd"/>
      <w:r>
        <w:t>.</w:t>
      </w:r>
    </w:p>
    <w:p w:rsidR="00283472" w:rsidRDefault="00283472" w:rsidP="00283472">
      <w:pPr>
        <w:pStyle w:val="ListParagraph"/>
        <w:tabs>
          <w:tab w:val="left" w:pos="3690"/>
        </w:tabs>
        <w:ind w:left="1440"/>
      </w:pPr>
    </w:p>
    <w:p w:rsidR="00283472" w:rsidRDefault="00283472" w:rsidP="00283472">
      <w:pPr>
        <w:pStyle w:val="ListParagraph"/>
        <w:tabs>
          <w:tab w:val="left" w:pos="3690"/>
        </w:tabs>
        <w:ind w:left="1440"/>
      </w:pPr>
      <w:r>
        <w:t xml:space="preserve">Take two router—connect them with serial DCE cable---make first router as DC---DC means </w:t>
      </w:r>
      <w:r w:rsidR="001D29B0">
        <w:t>give clock rate in that router.</w:t>
      </w:r>
    </w:p>
    <w:p w:rsidR="001D29B0" w:rsidRDefault="001D29B0" w:rsidP="00283472">
      <w:pPr>
        <w:pStyle w:val="ListParagraph"/>
        <w:tabs>
          <w:tab w:val="left" w:pos="3690"/>
        </w:tabs>
        <w:ind w:left="1440"/>
      </w:pPr>
      <w:r>
        <w:t xml:space="preserve">Give </w:t>
      </w:r>
      <w:proofErr w:type="spellStart"/>
      <w:r>
        <w:t>ip</w:t>
      </w:r>
      <w:proofErr w:type="spellEnd"/>
      <w:r>
        <w:t xml:space="preserve"> addresses for both serial interfaces</w:t>
      </w:r>
    </w:p>
    <w:p w:rsidR="001D29B0" w:rsidRDefault="001D29B0" w:rsidP="00283472">
      <w:pPr>
        <w:pStyle w:val="ListParagraph"/>
        <w:tabs>
          <w:tab w:val="left" w:pos="3690"/>
        </w:tabs>
        <w:ind w:left="1440"/>
      </w:pPr>
      <w:r>
        <w:t>Ping them with each other. (</w:t>
      </w:r>
      <w:proofErr w:type="gramStart"/>
      <w:r>
        <w:t>but</w:t>
      </w:r>
      <w:proofErr w:type="gramEnd"/>
      <w:r>
        <w:t xml:space="preserve"> clock rate is not necessary in latest cisco packet tracer)</w:t>
      </w:r>
    </w:p>
    <w:p w:rsidR="001D29B0" w:rsidRDefault="001D29B0" w:rsidP="00283472">
      <w:pPr>
        <w:pStyle w:val="ListParagraph"/>
        <w:tabs>
          <w:tab w:val="left" w:pos="3690"/>
        </w:tabs>
        <w:ind w:left="1440"/>
      </w:pPr>
    </w:p>
    <w:p w:rsidR="001D29B0" w:rsidRDefault="001D29B0" w:rsidP="00283472">
      <w:pPr>
        <w:pStyle w:val="ListParagraph"/>
        <w:tabs>
          <w:tab w:val="left" w:pos="3690"/>
        </w:tabs>
        <w:ind w:left="1440"/>
      </w:pPr>
      <w:r>
        <w:t>Now check properties of serial interface</w:t>
      </w:r>
    </w:p>
    <w:p w:rsidR="001D29B0" w:rsidRDefault="001D29B0" w:rsidP="00283472">
      <w:pPr>
        <w:pStyle w:val="ListParagraph"/>
        <w:tabs>
          <w:tab w:val="left" w:pos="3690"/>
        </w:tabs>
        <w:ind w:left="1440"/>
      </w:pPr>
      <w:r>
        <w:t xml:space="preserve"># </w:t>
      </w:r>
      <w:proofErr w:type="gramStart"/>
      <w:r>
        <w:t>show</w:t>
      </w:r>
      <w:proofErr w:type="gramEnd"/>
      <w:r>
        <w:t xml:space="preserve"> interface serial0/0/0</w:t>
      </w:r>
    </w:p>
    <w:p w:rsidR="001D29B0" w:rsidRDefault="001D29B0" w:rsidP="00283472">
      <w:pPr>
        <w:pStyle w:val="ListParagraph"/>
        <w:tabs>
          <w:tab w:val="left" w:pos="3690"/>
        </w:tabs>
        <w:ind w:left="1440"/>
      </w:pPr>
      <w:r>
        <w:t>Check encapsulation there -----you will HDLC protocol there</w:t>
      </w:r>
    </w:p>
    <w:p w:rsidR="001D29B0" w:rsidRDefault="001D29B0" w:rsidP="00283472">
      <w:pPr>
        <w:pStyle w:val="ListParagraph"/>
        <w:tabs>
          <w:tab w:val="left" w:pos="3690"/>
        </w:tabs>
        <w:ind w:left="1440"/>
      </w:pPr>
      <w:r>
        <w:t xml:space="preserve">Means </w:t>
      </w:r>
      <w:proofErr w:type="gramStart"/>
      <w:r>
        <w:t>packets  traffic</w:t>
      </w:r>
      <w:proofErr w:type="gramEnd"/>
      <w:r>
        <w:t xml:space="preserve"> are going through the HDLC.</w:t>
      </w:r>
    </w:p>
    <w:p w:rsidR="001D29B0" w:rsidRDefault="001D29B0" w:rsidP="00283472">
      <w:pPr>
        <w:pStyle w:val="ListParagraph"/>
        <w:tabs>
          <w:tab w:val="left" w:pos="3690"/>
        </w:tabs>
        <w:ind w:left="1440"/>
      </w:pPr>
    </w:p>
    <w:p w:rsidR="001D29B0" w:rsidRDefault="001D29B0" w:rsidP="00283472">
      <w:pPr>
        <w:pStyle w:val="ListParagraph"/>
        <w:tabs>
          <w:tab w:val="left" w:pos="3690"/>
        </w:tabs>
        <w:ind w:left="1440"/>
      </w:pPr>
      <w:r>
        <w:t>Go to simulation mode check it</w:t>
      </w:r>
    </w:p>
    <w:p w:rsidR="001D29B0" w:rsidRDefault="001D29B0" w:rsidP="00283472">
      <w:pPr>
        <w:pStyle w:val="ListParagraph"/>
        <w:tabs>
          <w:tab w:val="left" w:pos="3690"/>
        </w:tabs>
        <w:ind w:left="1440"/>
      </w:pPr>
    </w:p>
    <w:p w:rsidR="001D29B0" w:rsidRDefault="001D29B0" w:rsidP="00283472">
      <w:pPr>
        <w:pStyle w:val="ListParagraph"/>
        <w:tabs>
          <w:tab w:val="left" w:pos="3690"/>
        </w:tabs>
        <w:ind w:left="1440"/>
      </w:pPr>
      <w:r>
        <w:t xml:space="preserve">If you </w:t>
      </w:r>
      <w:proofErr w:type="gramStart"/>
      <w:r>
        <w:t>want  to</w:t>
      </w:r>
      <w:proofErr w:type="gramEnd"/>
      <w:r>
        <w:t xml:space="preserve"> change </w:t>
      </w:r>
      <w:proofErr w:type="spellStart"/>
      <w:r>
        <w:t>hdlc</w:t>
      </w:r>
      <w:proofErr w:type="spellEnd"/>
      <w:r>
        <w:t xml:space="preserve"> to </w:t>
      </w:r>
      <w:proofErr w:type="spellStart"/>
      <w:r>
        <w:t>ppp</w:t>
      </w:r>
      <w:proofErr w:type="spellEnd"/>
    </w:p>
    <w:p w:rsidR="001D29B0" w:rsidRDefault="001D29B0" w:rsidP="00283472">
      <w:pPr>
        <w:pStyle w:val="ListParagraph"/>
        <w:tabs>
          <w:tab w:val="left" w:pos="3690"/>
        </w:tabs>
        <w:ind w:left="1440"/>
      </w:pPr>
      <w:r>
        <w:lastRenderedPageBreak/>
        <w:t>Then go to CLI open interface mode</w:t>
      </w:r>
    </w:p>
    <w:p w:rsidR="001D29B0" w:rsidRDefault="001D29B0" w:rsidP="00283472">
      <w:pPr>
        <w:pStyle w:val="ListParagraph"/>
        <w:tabs>
          <w:tab w:val="left" w:pos="3690"/>
        </w:tabs>
        <w:ind w:left="1440"/>
      </w:pPr>
      <w:r>
        <w:t xml:space="preserve">Enter # </w:t>
      </w:r>
      <w:proofErr w:type="gramStart"/>
      <w:r>
        <w:t>encapsulation ?</w:t>
      </w:r>
      <w:proofErr w:type="gramEnd"/>
    </w:p>
    <w:p w:rsidR="001D29B0" w:rsidRDefault="001D29B0" w:rsidP="00283472">
      <w:pPr>
        <w:pStyle w:val="ListParagraph"/>
        <w:tabs>
          <w:tab w:val="left" w:pos="3690"/>
        </w:tabs>
        <w:ind w:left="1440"/>
      </w:pPr>
      <w:r>
        <w:t>It will show 3 wan protocols</w:t>
      </w:r>
    </w:p>
    <w:p w:rsidR="001D29B0" w:rsidRDefault="001D29B0" w:rsidP="00283472">
      <w:pPr>
        <w:pStyle w:val="ListParagraph"/>
        <w:tabs>
          <w:tab w:val="left" w:pos="3690"/>
        </w:tabs>
        <w:ind w:left="1440"/>
      </w:pPr>
      <w:r>
        <w:t xml:space="preserve">So </w:t>
      </w:r>
    </w:p>
    <w:p w:rsidR="001D29B0" w:rsidRDefault="001D29B0" w:rsidP="00283472">
      <w:pPr>
        <w:pStyle w:val="ListParagraph"/>
        <w:tabs>
          <w:tab w:val="left" w:pos="3690"/>
        </w:tabs>
        <w:ind w:left="1440"/>
      </w:pPr>
      <w:r>
        <w:t xml:space="preserve"># </w:t>
      </w:r>
      <w:proofErr w:type="spellStart"/>
      <w:proofErr w:type="gramStart"/>
      <w:r>
        <w:t>enacapsulation</w:t>
      </w:r>
      <w:proofErr w:type="spellEnd"/>
      <w:proofErr w:type="gramEnd"/>
      <w:r>
        <w:t xml:space="preserve"> </w:t>
      </w:r>
      <w:proofErr w:type="spellStart"/>
      <w:r>
        <w:t>ppp</w:t>
      </w:r>
      <w:proofErr w:type="spellEnd"/>
      <w:r>
        <w:t xml:space="preserve"> enter</w:t>
      </w:r>
    </w:p>
    <w:p w:rsidR="001D29B0" w:rsidRDefault="001D29B0" w:rsidP="00283472">
      <w:pPr>
        <w:pStyle w:val="ListParagraph"/>
        <w:tabs>
          <w:tab w:val="left" w:pos="3690"/>
        </w:tabs>
        <w:ind w:left="1440"/>
      </w:pPr>
      <w:r>
        <w:t xml:space="preserve"> If you changed to </w:t>
      </w:r>
      <w:proofErr w:type="spellStart"/>
      <w:r>
        <w:t>ppp</w:t>
      </w:r>
      <w:proofErr w:type="spellEnd"/>
      <w:r>
        <w:t xml:space="preserve"> then on other router connection will become </w:t>
      </w:r>
      <w:proofErr w:type="gramStart"/>
      <w:r>
        <w:t>down  so</w:t>
      </w:r>
      <w:proofErr w:type="gramEnd"/>
      <w:r>
        <w:t xml:space="preserve"> you have change </w:t>
      </w:r>
      <w:proofErr w:type="spellStart"/>
      <w:r>
        <w:t>hdlc</w:t>
      </w:r>
      <w:proofErr w:type="spellEnd"/>
      <w:r>
        <w:t xml:space="preserve"> to </w:t>
      </w:r>
      <w:proofErr w:type="spellStart"/>
      <w:r>
        <w:t>ppp</w:t>
      </w:r>
      <w:proofErr w:type="spellEnd"/>
      <w:r>
        <w:t xml:space="preserve"> on second router also.</w:t>
      </w:r>
    </w:p>
    <w:p w:rsidR="001D29B0" w:rsidRDefault="001D29B0" w:rsidP="00283472">
      <w:pPr>
        <w:pStyle w:val="ListParagraph"/>
        <w:tabs>
          <w:tab w:val="left" w:pos="3690"/>
        </w:tabs>
        <w:ind w:left="1440"/>
      </w:pPr>
    </w:p>
    <w:p w:rsidR="001D29B0" w:rsidRDefault="001D29B0" w:rsidP="00283472">
      <w:pPr>
        <w:pStyle w:val="ListParagraph"/>
        <w:tabs>
          <w:tab w:val="left" w:pos="3690"/>
        </w:tabs>
        <w:ind w:left="1440"/>
      </w:pPr>
    </w:p>
    <w:p w:rsidR="001D29B0" w:rsidRDefault="001D29B0" w:rsidP="00283472">
      <w:pPr>
        <w:pStyle w:val="ListParagraph"/>
        <w:tabs>
          <w:tab w:val="left" w:pos="3690"/>
        </w:tabs>
        <w:ind w:left="1440"/>
      </w:pPr>
      <w:r>
        <w:t>PPP</w:t>
      </w:r>
    </w:p>
    <w:p w:rsidR="001D29B0" w:rsidRDefault="001D29B0" w:rsidP="00283472">
      <w:pPr>
        <w:pStyle w:val="ListParagraph"/>
        <w:tabs>
          <w:tab w:val="left" w:pos="3690"/>
        </w:tabs>
        <w:ind w:left="1440"/>
      </w:pPr>
      <w:r>
        <w:t>It uses two protocols</w:t>
      </w:r>
    </w:p>
    <w:p w:rsidR="001D29B0" w:rsidRDefault="001D29B0" w:rsidP="001D29B0">
      <w:pPr>
        <w:pStyle w:val="ListParagraph"/>
        <w:numPr>
          <w:ilvl w:val="0"/>
          <w:numId w:val="4"/>
        </w:numPr>
        <w:tabs>
          <w:tab w:val="left" w:pos="3690"/>
        </w:tabs>
      </w:pPr>
      <w:r>
        <w:t>LCP</w:t>
      </w:r>
    </w:p>
    <w:p w:rsidR="001D29B0" w:rsidRDefault="0087517D" w:rsidP="001D29B0">
      <w:pPr>
        <w:pStyle w:val="ListParagraph"/>
        <w:tabs>
          <w:tab w:val="left" w:pos="3690"/>
        </w:tabs>
        <w:ind w:left="1800"/>
      </w:pPr>
      <w:r>
        <w:t>Link control protocol</w:t>
      </w:r>
    </w:p>
    <w:p w:rsidR="0087517D" w:rsidRDefault="0087517D" w:rsidP="0087517D">
      <w:pPr>
        <w:pStyle w:val="ListParagraph"/>
        <w:numPr>
          <w:ilvl w:val="0"/>
          <w:numId w:val="5"/>
        </w:numPr>
        <w:tabs>
          <w:tab w:val="left" w:pos="3690"/>
        </w:tabs>
      </w:pPr>
      <w:r>
        <w:t>Take care of setting up link</w:t>
      </w:r>
    </w:p>
    <w:p w:rsidR="001D29B0" w:rsidRDefault="001D29B0" w:rsidP="001D29B0">
      <w:pPr>
        <w:pStyle w:val="ListParagraph"/>
        <w:numPr>
          <w:ilvl w:val="0"/>
          <w:numId w:val="4"/>
        </w:numPr>
        <w:tabs>
          <w:tab w:val="left" w:pos="3690"/>
        </w:tabs>
      </w:pPr>
      <w:r>
        <w:t>NCP</w:t>
      </w:r>
    </w:p>
    <w:p w:rsidR="0087517D" w:rsidRDefault="0087517D" w:rsidP="0087517D">
      <w:pPr>
        <w:pStyle w:val="ListParagraph"/>
        <w:tabs>
          <w:tab w:val="left" w:pos="3690"/>
        </w:tabs>
        <w:ind w:left="1800"/>
      </w:pPr>
      <w:r>
        <w:t>Network control protocol</w:t>
      </w:r>
    </w:p>
    <w:p w:rsidR="0087517D" w:rsidRDefault="0087517D" w:rsidP="0087517D">
      <w:pPr>
        <w:pStyle w:val="ListParagraph"/>
        <w:tabs>
          <w:tab w:val="left" w:pos="3690"/>
        </w:tabs>
        <w:ind w:left="1800"/>
      </w:pPr>
      <w:r>
        <w:t>Makes sure you can run multiple protocols</w:t>
      </w:r>
    </w:p>
    <w:p w:rsidR="0087517D" w:rsidRDefault="0087517D" w:rsidP="0087517D">
      <w:pPr>
        <w:pStyle w:val="ListParagraph"/>
        <w:tabs>
          <w:tab w:val="left" w:pos="3690"/>
        </w:tabs>
        <w:ind w:left="1800"/>
      </w:pPr>
      <w:r>
        <w:t xml:space="preserve">We can send </w:t>
      </w:r>
      <w:proofErr w:type="spellStart"/>
      <w:r>
        <w:t>ip</w:t>
      </w:r>
      <w:proofErr w:type="spellEnd"/>
      <w:r>
        <w:t xml:space="preserve"> and protocols across </w:t>
      </w:r>
      <w:proofErr w:type="spellStart"/>
      <w:r>
        <w:t>ppp</w:t>
      </w:r>
      <w:proofErr w:type="spellEnd"/>
      <w:r>
        <w:t xml:space="preserve"> link.</w:t>
      </w:r>
    </w:p>
    <w:p w:rsidR="0087517D" w:rsidRDefault="0087517D" w:rsidP="0087517D">
      <w:pPr>
        <w:pStyle w:val="ListParagraph"/>
        <w:tabs>
          <w:tab w:val="left" w:pos="3690"/>
        </w:tabs>
        <w:ind w:left="1800"/>
      </w:pPr>
    </w:p>
    <w:p w:rsidR="0087517D" w:rsidRDefault="0087517D" w:rsidP="0087517D">
      <w:pPr>
        <w:pStyle w:val="ListParagraph"/>
        <w:tabs>
          <w:tab w:val="left" w:pos="3690"/>
        </w:tabs>
        <w:ind w:left="1800"/>
      </w:pPr>
    </w:p>
    <w:p w:rsidR="0087517D" w:rsidRDefault="0087517D" w:rsidP="0087517D">
      <w:pPr>
        <w:pStyle w:val="ListParagraph"/>
        <w:tabs>
          <w:tab w:val="left" w:pos="3690"/>
        </w:tabs>
        <w:ind w:left="1800"/>
      </w:pPr>
    </w:p>
    <w:p w:rsidR="0087517D" w:rsidRDefault="0087517D" w:rsidP="0087517D">
      <w:pPr>
        <w:pStyle w:val="ListParagraph"/>
        <w:tabs>
          <w:tab w:val="left" w:pos="3690"/>
        </w:tabs>
        <w:ind w:left="1800"/>
      </w:pPr>
      <w:r>
        <w:t>PPP supports two authentication protocols</w:t>
      </w:r>
    </w:p>
    <w:p w:rsidR="0087517D" w:rsidRDefault="0087517D" w:rsidP="0087517D">
      <w:pPr>
        <w:pStyle w:val="ListParagraph"/>
        <w:numPr>
          <w:ilvl w:val="0"/>
          <w:numId w:val="6"/>
        </w:numPr>
        <w:tabs>
          <w:tab w:val="left" w:pos="3690"/>
        </w:tabs>
      </w:pPr>
      <w:r>
        <w:t>PAP--- password authentication protocols</w:t>
      </w:r>
    </w:p>
    <w:p w:rsidR="0087517D" w:rsidRDefault="0087517D" w:rsidP="0087517D">
      <w:pPr>
        <w:pStyle w:val="ListParagraph"/>
        <w:numPr>
          <w:ilvl w:val="0"/>
          <w:numId w:val="6"/>
        </w:numPr>
        <w:tabs>
          <w:tab w:val="left" w:pos="3690"/>
        </w:tabs>
      </w:pPr>
      <w:r>
        <w:t>CHAP- Challenge hand shake authentication protocol</w:t>
      </w:r>
    </w:p>
    <w:p w:rsidR="0087517D" w:rsidRDefault="0087517D" w:rsidP="0087517D">
      <w:pPr>
        <w:pStyle w:val="ListParagraph"/>
        <w:tabs>
          <w:tab w:val="left" w:pos="3690"/>
        </w:tabs>
        <w:ind w:left="2160"/>
      </w:pPr>
      <w:r>
        <w:t>(</w:t>
      </w:r>
      <w:proofErr w:type="gramStart"/>
      <w:r>
        <w:t>in</w:t>
      </w:r>
      <w:proofErr w:type="gramEnd"/>
      <w:r>
        <w:t xml:space="preserve"> mobile you will do pap and chap settings) dial up connection</w:t>
      </w:r>
    </w:p>
    <w:p w:rsidR="0087517D" w:rsidRDefault="0087517D" w:rsidP="0087517D">
      <w:pPr>
        <w:pStyle w:val="ListParagraph"/>
        <w:tabs>
          <w:tab w:val="left" w:pos="3690"/>
        </w:tabs>
        <w:ind w:left="2160"/>
      </w:pPr>
    </w:p>
    <w:p w:rsidR="0087517D" w:rsidRDefault="0087517D" w:rsidP="0087517D">
      <w:pPr>
        <w:pStyle w:val="ListParagraph"/>
        <w:tabs>
          <w:tab w:val="left" w:pos="3690"/>
        </w:tabs>
        <w:ind w:left="2160"/>
      </w:pPr>
    </w:p>
    <w:p w:rsidR="0087517D" w:rsidRDefault="0087517D" w:rsidP="0087517D">
      <w:pPr>
        <w:pStyle w:val="ListParagraph"/>
        <w:numPr>
          <w:ilvl w:val="0"/>
          <w:numId w:val="7"/>
        </w:numPr>
        <w:tabs>
          <w:tab w:val="left" w:pos="3690"/>
        </w:tabs>
      </w:pPr>
      <w:r>
        <w:t>PAP</w:t>
      </w:r>
    </w:p>
    <w:p w:rsidR="0087517D" w:rsidRDefault="0087517D" w:rsidP="0087517D">
      <w:pPr>
        <w:pStyle w:val="ListParagraph"/>
        <w:tabs>
          <w:tab w:val="left" w:pos="3690"/>
        </w:tabs>
        <w:ind w:left="2520"/>
      </w:pPr>
      <w:r>
        <w:t>Simple one</w:t>
      </w:r>
    </w:p>
    <w:p w:rsidR="0087517D" w:rsidRDefault="0087517D" w:rsidP="0087517D">
      <w:pPr>
        <w:pStyle w:val="ListParagraph"/>
        <w:tabs>
          <w:tab w:val="left" w:pos="3690"/>
        </w:tabs>
        <w:ind w:left="2520"/>
      </w:pPr>
      <w:r>
        <w:t>Two way hand shake protocols</w:t>
      </w:r>
    </w:p>
    <w:p w:rsidR="0087517D" w:rsidRDefault="0087517D" w:rsidP="0087517D">
      <w:pPr>
        <w:pStyle w:val="ListParagraph"/>
        <w:tabs>
          <w:tab w:val="left" w:pos="3690"/>
        </w:tabs>
        <w:ind w:left="2520"/>
      </w:pPr>
      <w:r>
        <w:t>It will check password on both side—if password not matched then it rejects the connection.</w:t>
      </w:r>
    </w:p>
    <w:p w:rsidR="0087517D" w:rsidRDefault="0087517D" w:rsidP="0087517D">
      <w:pPr>
        <w:pStyle w:val="ListParagraph"/>
        <w:tabs>
          <w:tab w:val="left" w:pos="3690"/>
        </w:tabs>
        <w:ind w:left="2520"/>
      </w:pPr>
      <w:r>
        <w:t>PAP is not strong</w:t>
      </w:r>
    </w:p>
    <w:p w:rsidR="0087517D" w:rsidRDefault="0087517D" w:rsidP="0087517D">
      <w:pPr>
        <w:pStyle w:val="ListParagraph"/>
        <w:tabs>
          <w:tab w:val="left" w:pos="3690"/>
        </w:tabs>
        <w:ind w:left="2520"/>
      </w:pPr>
      <w:r>
        <w:t>PAP is done only when initial link established</w:t>
      </w:r>
    </w:p>
    <w:p w:rsidR="0087517D" w:rsidRDefault="0087517D" w:rsidP="0087517D">
      <w:pPr>
        <w:pStyle w:val="ListParagraph"/>
        <w:numPr>
          <w:ilvl w:val="0"/>
          <w:numId w:val="7"/>
        </w:numPr>
        <w:tabs>
          <w:tab w:val="left" w:pos="3690"/>
        </w:tabs>
      </w:pPr>
      <w:r>
        <w:t>CHAP</w:t>
      </w:r>
    </w:p>
    <w:p w:rsidR="0087517D" w:rsidRDefault="0087517D" w:rsidP="0087517D">
      <w:pPr>
        <w:pStyle w:val="ListParagraph"/>
        <w:tabs>
          <w:tab w:val="left" w:pos="3690"/>
        </w:tabs>
        <w:ind w:left="2520"/>
      </w:pPr>
      <w:r>
        <w:t xml:space="preserve">It uses </w:t>
      </w:r>
      <w:proofErr w:type="gramStart"/>
      <w:r>
        <w:t>MD(</w:t>
      </w:r>
      <w:proofErr w:type="gramEnd"/>
      <w:r>
        <w:t xml:space="preserve">message </w:t>
      </w:r>
      <w:r w:rsidR="009054C8">
        <w:t>Digest</w:t>
      </w:r>
      <w:r>
        <w:t xml:space="preserve">)5  encryption </w:t>
      </w:r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t>That means you will find enable password and secret password.</w:t>
      </w:r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t>You can break enable password but not enable secret coz it uses MD5 encryption.</w:t>
      </w:r>
    </w:p>
    <w:p w:rsidR="009054C8" w:rsidRDefault="009054C8" w:rsidP="0087517D">
      <w:pPr>
        <w:pStyle w:val="ListParagraph"/>
        <w:tabs>
          <w:tab w:val="left" w:pos="3690"/>
        </w:tabs>
        <w:ind w:left="2520"/>
      </w:pPr>
    </w:p>
    <w:p w:rsidR="009054C8" w:rsidRDefault="009054C8" w:rsidP="0087517D">
      <w:pPr>
        <w:pStyle w:val="ListParagraph"/>
        <w:tabs>
          <w:tab w:val="left" w:pos="3690"/>
        </w:tabs>
        <w:ind w:left="2520"/>
      </w:pPr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t>Enable CHAP</w:t>
      </w:r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t xml:space="preserve"># interface </w:t>
      </w:r>
      <w:proofErr w:type="spellStart"/>
      <w:r>
        <w:t>ser</w:t>
      </w:r>
      <w:proofErr w:type="spellEnd"/>
      <w:r>
        <w:t xml:space="preserve"> 0/0/0</w:t>
      </w:r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t xml:space="preserve"># </w:t>
      </w:r>
      <w:proofErr w:type="gramStart"/>
      <w:r>
        <w:t>encapsulation</w:t>
      </w:r>
      <w:proofErr w:type="gramEnd"/>
      <w:r>
        <w:t xml:space="preserve"> </w:t>
      </w:r>
      <w:proofErr w:type="spellStart"/>
      <w:r>
        <w:t>ppp</w:t>
      </w:r>
      <w:proofErr w:type="spellEnd"/>
      <w:r>
        <w:t xml:space="preserve"> </w:t>
      </w:r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lastRenderedPageBreak/>
        <w:t>#</w:t>
      </w:r>
      <w:proofErr w:type="spellStart"/>
      <w:r>
        <w:t>Ppp</w:t>
      </w:r>
      <w:proofErr w:type="spellEnd"/>
      <w:r>
        <w:t xml:space="preserve"> authentication chap</w:t>
      </w:r>
    </w:p>
    <w:p w:rsidR="009054C8" w:rsidRDefault="009054C8" w:rsidP="0087517D">
      <w:pPr>
        <w:pStyle w:val="ListParagraph"/>
        <w:tabs>
          <w:tab w:val="left" w:pos="3690"/>
        </w:tabs>
        <w:ind w:left="2520"/>
      </w:pPr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t>Do same on both side</w:t>
      </w:r>
    </w:p>
    <w:p w:rsidR="009054C8" w:rsidRDefault="009054C8" w:rsidP="0087517D">
      <w:pPr>
        <w:pStyle w:val="ListParagraph"/>
        <w:tabs>
          <w:tab w:val="left" w:pos="3690"/>
        </w:tabs>
        <w:ind w:left="2520"/>
      </w:pPr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t>After that you have to give password</w:t>
      </w:r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t xml:space="preserve"># </w:t>
      </w:r>
      <w:proofErr w:type="gramStart"/>
      <w:r>
        <w:t>hostname</w:t>
      </w:r>
      <w:proofErr w:type="gramEnd"/>
      <w:r>
        <w:t xml:space="preserve"> r1 and r2</w:t>
      </w:r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t>Now on r2</w:t>
      </w:r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t>Create username means hostname of other router</w:t>
      </w:r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t>#username r1 password cisco</w:t>
      </w:r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t>Same on r</w:t>
      </w:r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t>#username r2 password cisco</w:t>
      </w:r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t xml:space="preserve">Now they know each other </w:t>
      </w:r>
      <w:proofErr w:type="spellStart"/>
      <w:r>
        <w:t>becoz</w:t>
      </w:r>
      <w:proofErr w:type="spellEnd"/>
      <w:r>
        <w:t xml:space="preserve"> same password.</w:t>
      </w:r>
    </w:p>
    <w:p w:rsidR="009054C8" w:rsidRDefault="009054C8" w:rsidP="0087517D">
      <w:pPr>
        <w:pStyle w:val="ListParagraph"/>
        <w:tabs>
          <w:tab w:val="left" w:pos="3690"/>
        </w:tabs>
        <w:ind w:left="2520"/>
      </w:pPr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t>Go to simulation mode ----ping it---open packet</w:t>
      </w:r>
    </w:p>
    <w:p w:rsidR="009054C8" w:rsidRDefault="009054C8" w:rsidP="0087517D">
      <w:pPr>
        <w:pStyle w:val="ListParagraph"/>
        <w:tabs>
          <w:tab w:val="left" w:pos="3690"/>
        </w:tabs>
        <w:ind w:left="2520"/>
      </w:pPr>
    </w:p>
    <w:p w:rsidR="009054C8" w:rsidRDefault="009054C8" w:rsidP="0087517D">
      <w:pPr>
        <w:pStyle w:val="ListParagraph"/>
        <w:tabs>
          <w:tab w:val="left" w:pos="3690"/>
        </w:tabs>
        <w:ind w:left="2520"/>
      </w:pPr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t>Enable PAP</w:t>
      </w:r>
    </w:p>
    <w:p w:rsidR="009054C8" w:rsidRDefault="00E04902" w:rsidP="0087517D">
      <w:pPr>
        <w:pStyle w:val="ListParagraph"/>
        <w:tabs>
          <w:tab w:val="left" w:pos="3690"/>
        </w:tabs>
        <w:ind w:left="2520"/>
      </w:pPr>
      <w:r>
        <w:t xml:space="preserve">#encapsulation </w:t>
      </w:r>
      <w:proofErr w:type="spellStart"/>
      <w:r>
        <w:t>pp</w:t>
      </w:r>
      <w:r w:rsidR="009054C8">
        <w:t>p</w:t>
      </w:r>
      <w:proofErr w:type="spellEnd"/>
    </w:p>
    <w:p w:rsidR="009054C8" w:rsidRDefault="009054C8" w:rsidP="0087517D">
      <w:pPr>
        <w:pStyle w:val="ListParagraph"/>
        <w:tabs>
          <w:tab w:val="left" w:pos="3690"/>
        </w:tabs>
        <w:ind w:left="2520"/>
      </w:pPr>
      <w:r>
        <w:t>#</w:t>
      </w:r>
      <w:proofErr w:type="spellStart"/>
      <w:r w:rsidR="00E04902">
        <w:t>ppp</w:t>
      </w:r>
      <w:proofErr w:type="spellEnd"/>
      <w:r w:rsidR="00E04902">
        <w:t xml:space="preserve"> authentication pap</w:t>
      </w:r>
    </w:p>
    <w:p w:rsidR="00E04902" w:rsidRDefault="00E04902" w:rsidP="0087517D">
      <w:pPr>
        <w:pStyle w:val="ListParagraph"/>
        <w:tabs>
          <w:tab w:val="left" w:pos="3690"/>
        </w:tabs>
        <w:ind w:left="2520"/>
      </w:pPr>
      <w:r>
        <w:t>#</w:t>
      </w:r>
      <w:proofErr w:type="spellStart"/>
      <w:r>
        <w:t>ppp</w:t>
      </w:r>
      <w:proofErr w:type="spellEnd"/>
      <w:r>
        <w:t xml:space="preserve"> pap sent username r1 password cisco</w:t>
      </w:r>
    </w:p>
    <w:p w:rsidR="00E04902" w:rsidRDefault="00E04902" w:rsidP="0087517D">
      <w:pPr>
        <w:pStyle w:val="ListParagraph"/>
        <w:tabs>
          <w:tab w:val="left" w:pos="3690"/>
        </w:tabs>
        <w:ind w:left="2520"/>
      </w:pPr>
    </w:p>
    <w:p w:rsidR="00E04902" w:rsidRDefault="00E04902" w:rsidP="0087517D">
      <w:pPr>
        <w:pStyle w:val="ListParagraph"/>
        <w:tabs>
          <w:tab w:val="left" w:pos="3690"/>
        </w:tabs>
        <w:ind w:left="2520"/>
      </w:pPr>
      <w:r>
        <w:t>In pap create username on one side and sent it to other.</w:t>
      </w:r>
    </w:p>
    <w:p w:rsidR="00E04902" w:rsidRDefault="00E04902" w:rsidP="0087517D">
      <w:pPr>
        <w:pStyle w:val="ListParagraph"/>
        <w:tabs>
          <w:tab w:val="left" w:pos="3690"/>
        </w:tabs>
        <w:ind w:left="2520"/>
      </w:pPr>
    </w:p>
    <w:p w:rsidR="00E04902" w:rsidRDefault="00E04902" w:rsidP="0087517D">
      <w:pPr>
        <w:pStyle w:val="ListParagraph"/>
        <w:tabs>
          <w:tab w:val="left" w:pos="3690"/>
        </w:tabs>
        <w:ind w:left="2520"/>
      </w:pPr>
    </w:p>
    <w:p w:rsidR="00E04902" w:rsidRDefault="00E04902" w:rsidP="0087517D">
      <w:pPr>
        <w:pStyle w:val="ListParagraph"/>
        <w:tabs>
          <w:tab w:val="left" w:pos="3690"/>
        </w:tabs>
        <w:ind w:left="2520"/>
      </w:pPr>
    </w:p>
    <w:p w:rsidR="00E04902" w:rsidRDefault="00E04902" w:rsidP="0087517D">
      <w:pPr>
        <w:pStyle w:val="ListParagraph"/>
        <w:tabs>
          <w:tab w:val="left" w:pos="3690"/>
        </w:tabs>
        <w:ind w:left="2520"/>
      </w:pPr>
      <w:r>
        <w:t>Frame relay protocol</w:t>
      </w:r>
    </w:p>
    <w:p w:rsidR="00986A17" w:rsidRDefault="00996727" w:rsidP="0087517D">
      <w:pPr>
        <w:pStyle w:val="ListParagraph"/>
        <w:tabs>
          <w:tab w:val="left" w:pos="3690"/>
        </w:tabs>
        <w:ind w:left="2520"/>
      </w:pPr>
      <w:r>
        <w:rPr>
          <w:noProof/>
        </w:rPr>
        <w:drawing>
          <wp:inline distT="0" distB="0" distL="0" distR="0">
            <wp:extent cx="5022215" cy="2264410"/>
            <wp:effectExtent l="0" t="0" r="6985" b="2540"/>
            <wp:docPr id="1" name="Picture 1" descr="Image result for leased line vs frame rel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leased line vs frame relay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215" cy="226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2D54" w:rsidRDefault="00392D54" w:rsidP="0087517D">
      <w:pPr>
        <w:pStyle w:val="ListParagraph"/>
        <w:tabs>
          <w:tab w:val="left" w:pos="3690"/>
        </w:tabs>
        <w:ind w:left="2520"/>
      </w:pPr>
    </w:p>
    <w:p w:rsidR="00392D54" w:rsidRDefault="00392D54" w:rsidP="0087517D">
      <w:pPr>
        <w:pStyle w:val="ListParagraph"/>
        <w:tabs>
          <w:tab w:val="left" w:pos="3690"/>
        </w:tabs>
        <w:ind w:left="2520"/>
      </w:pPr>
      <w:r>
        <w:t>Frame relay is low cost</w:t>
      </w:r>
    </w:p>
    <w:p w:rsidR="00392D54" w:rsidRDefault="00392D54" w:rsidP="0087517D">
      <w:pPr>
        <w:pStyle w:val="ListParagraph"/>
        <w:tabs>
          <w:tab w:val="left" w:pos="3690"/>
        </w:tabs>
        <w:ind w:left="2520"/>
      </w:pPr>
    </w:p>
    <w:p w:rsidR="00392D54" w:rsidRDefault="00392D54" w:rsidP="0087517D">
      <w:pPr>
        <w:pStyle w:val="ListParagraph"/>
        <w:tabs>
          <w:tab w:val="left" w:pos="3690"/>
        </w:tabs>
        <w:ind w:left="2520"/>
      </w:pPr>
      <w:r>
        <w:t>Frame relay cloud</w:t>
      </w:r>
    </w:p>
    <w:p w:rsidR="00392D54" w:rsidRDefault="00392D54" w:rsidP="0087517D">
      <w:pPr>
        <w:pStyle w:val="ListParagraph"/>
        <w:tabs>
          <w:tab w:val="left" w:pos="3690"/>
        </w:tabs>
        <w:ind w:left="2520"/>
      </w:pPr>
      <w:r>
        <w:t>Ease of management</w:t>
      </w:r>
    </w:p>
    <w:p w:rsidR="00392D54" w:rsidRDefault="00392D54" w:rsidP="0087517D">
      <w:pPr>
        <w:pStyle w:val="ListParagraph"/>
        <w:tabs>
          <w:tab w:val="left" w:pos="3690"/>
        </w:tabs>
        <w:ind w:left="2520"/>
      </w:pPr>
    </w:p>
    <w:p w:rsidR="00392D54" w:rsidRDefault="00392D54" w:rsidP="0087517D">
      <w:pPr>
        <w:pStyle w:val="ListParagraph"/>
        <w:tabs>
          <w:tab w:val="left" w:pos="3690"/>
        </w:tabs>
        <w:ind w:left="2520"/>
      </w:pPr>
      <w:r>
        <w:lastRenderedPageBreak/>
        <w:t>Internal work in frame relay</w:t>
      </w:r>
    </w:p>
    <w:p w:rsidR="00392D54" w:rsidRDefault="00392D54" w:rsidP="0087517D">
      <w:pPr>
        <w:pStyle w:val="ListParagraph"/>
        <w:tabs>
          <w:tab w:val="left" w:pos="3690"/>
        </w:tabs>
        <w:ind w:left="2520"/>
      </w:pPr>
      <w:r>
        <w:t xml:space="preserve">Virtual circuit </w:t>
      </w:r>
    </w:p>
    <w:p w:rsidR="00392D54" w:rsidRDefault="00392D54" w:rsidP="0087517D">
      <w:pPr>
        <w:pStyle w:val="ListParagraph"/>
        <w:tabs>
          <w:tab w:val="left" w:pos="3690"/>
        </w:tabs>
        <w:ind w:left="2520"/>
      </w:pPr>
      <w:r>
        <w:t>Connection in frame relay are provided by virtual circuits.</w:t>
      </w:r>
    </w:p>
    <w:p w:rsidR="00392D54" w:rsidRDefault="00392D54" w:rsidP="0087517D">
      <w:pPr>
        <w:pStyle w:val="ListParagraph"/>
        <w:tabs>
          <w:tab w:val="left" w:pos="3690"/>
        </w:tabs>
        <w:ind w:left="2520"/>
      </w:pPr>
      <w:r>
        <w:t>Multiple logical connections on same physical connection.</w:t>
      </w:r>
    </w:p>
    <w:p w:rsidR="00392D54" w:rsidRDefault="00392D54" w:rsidP="0087517D">
      <w:pPr>
        <w:pStyle w:val="ListParagraph"/>
        <w:tabs>
          <w:tab w:val="left" w:pos="3690"/>
        </w:tabs>
        <w:ind w:left="2520"/>
      </w:pPr>
      <w:r>
        <w:t>Range 16-1007</w:t>
      </w:r>
    </w:p>
    <w:p w:rsidR="00392D54" w:rsidRDefault="00392D54" w:rsidP="0087517D">
      <w:pPr>
        <w:pStyle w:val="ListParagraph"/>
        <w:tabs>
          <w:tab w:val="left" w:pos="3690"/>
        </w:tabs>
        <w:ind w:left="2520"/>
      </w:pPr>
      <w:bookmarkStart w:id="0" w:name="_GoBack"/>
      <w:bookmarkEnd w:id="0"/>
    </w:p>
    <w:sectPr w:rsidR="00392D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9054E6"/>
    <w:multiLevelType w:val="hybridMultilevel"/>
    <w:tmpl w:val="E2DA7F70"/>
    <w:lvl w:ilvl="0" w:tplc="901627B0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FC205FF"/>
    <w:multiLevelType w:val="hybridMultilevel"/>
    <w:tmpl w:val="C8E8F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C76303"/>
    <w:multiLevelType w:val="hybridMultilevel"/>
    <w:tmpl w:val="4738B7C4"/>
    <w:lvl w:ilvl="0" w:tplc="CAB89D8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EF43E0A"/>
    <w:multiLevelType w:val="hybridMultilevel"/>
    <w:tmpl w:val="EBA23408"/>
    <w:lvl w:ilvl="0" w:tplc="3BBE53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22F6633"/>
    <w:multiLevelType w:val="hybridMultilevel"/>
    <w:tmpl w:val="DA0A3F84"/>
    <w:lvl w:ilvl="0" w:tplc="4CEC580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6FEB5E5F"/>
    <w:multiLevelType w:val="hybridMultilevel"/>
    <w:tmpl w:val="D6120640"/>
    <w:lvl w:ilvl="0" w:tplc="0C44C7A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7C4D577A"/>
    <w:multiLevelType w:val="hybridMultilevel"/>
    <w:tmpl w:val="E19A912C"/>
    <w:lvl w:ilvl="0" w:tplc="6DDAD070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7DB37E85"/>
    <w:multiLevelType w:val="hybridMultilevel"/>
    <w:tmpl w:val="33AA9260"/>
    <w:lvl w:ilvl="0" w:tplc="230E4E88">
      <w:start w:val="1"/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7"/>
  </w:num>
  <w:num w:numId="6">
    <w:abstractNumId w:val="6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DExNDExNTGyMDNQ0lEKTi0uzszPAykwrAUANBj3pCwAAAA="/>
  </w:docVars>
  <w:rsids>
    <w:rsidRoot w:val="00283472"/>
    <w:rsid w:val="001D29B0"/>
    <w:rsid w:val="00283472"/>
    <w:rsid w:val="00392D54"/>
    <w:rsid w:val="005275DA"/>
    <w:rsid w:val="0087517D"/>
    <w:rsid w:val="009054C8"/>
    <w:rsid w:val="00986A17"/>
    <w:rsid w:val="00996727"/>
    <w:rsid w:val="00D744E3"/>
    <w:rsid w:val="00E04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7EB40B-699F-46E5-AFC3-B28C3BD35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34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4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ntesh kumbar</dc:creator>
  <cp:keywords/>
  <dc:description/>
  <cp:lastModifiedBy>Mahantesh kumbar</cp:lastModifiedBy>
  <cp:revision>2</cp:revision>
  <dcterms:created xsi:type="dcterms:W3CDTF">2018-05-13T14:13:00Z</dcterms:created>
  <dcterms:modified xsi:type="dcterms:W3CDTF">2018-05-13T17:16:00Z</dcterms:modified>
</cp:coreProperties>
</file>